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2871C815" w:rsidR="00955FE2" w:rsidRPr="00955FE2" w:rsidRDefault="00955FE2" w:rsidP="00955FE2">
      <w:r>
        <w:t xml:space="preserve">Version </w:t>
      </w:r>
      <w:r w:rsidR="00B56A47">
        <w:t>8</w:t>
      </w:r>
    </w:p>
    <w:p w14:paraId="2DCE7158" w14:textId="35BF1237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4759AC">
        <w:rPr>
          <w:noProof/>
        </w:rPr>
        <w:t>12/13/21 1:00 P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77777777" w:rsidR="00BD26D0" w:rsidRDefault="00787340">
      <w:pPr>
        <w:jc w:val="both"/>
        <w:rPr>
          <w:color w:val="FF0000"/>
        </w:rPr>
      </w:pPr>
      <w:r>
        <w:t>This document is motivated by the need to have formal processes in place for the management of incidents affecting safety-critical, cyber-physical systems in the field for certification of compliance to standards such as ISO 21434 and 26262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77777777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4759AC" w:rsidP="00955FE2">
      <w:pPr>
        <w:pStyle w:val="FirstParagraph"/>
        <w:jc w:val="both"/>
      </w:pPr>
      <w:hyperlink r:id="rId5" w:history="1">
        <w:r w:rsidR="00955FE2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328315A5">
            <wp:extent cx="5941752" cy="1957826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752" cy="1957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5B13D321">
            <wp:extent cx="4161457" cy="4410647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27138C27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 or</w:t>
      </w:r>
      <w:r w:rsidR="008468B8" w:rsidRPr="008468B8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4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880"/>
      </w:tblGrid>
      <w:tr w:rsidR="006E5139" w14:paraId="4C72909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6EB02" w14:textId="447F64BE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</w:tc>
      </w:tr>
      <w:tr w:rsidR="006E5139" w14:paraId="14182D3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0FB5FB47">
            <wp:extent cx="4004843" cy="437566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4843" cy="4375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3B31203C" w:rsidR="003F43FE" w:rsidRPr="003F43FE" w:rsidRDefault="003F43FE" w:rsidP="000F274D">
      <w:pPr>
        <w:spacing w:after="240"/>
        <w:jc w:val="both"/>
      </w:pPr>
      <w:r w:rsidRPr="003F43FE">
        <w:t xml:space="preserve">When </w:t>
      </w:r>
      <w:proofErr w:type="gramStart"/>
      <w:r w:rsidRPr="003F43FE">
        <w:t>a</w:t>
      </w:r>
      <w:r w:rsidR="001D6395">
        <w:t>n</w:t>
      </w:r>
      <w:proofErr w:type="gramEnd"/>
      <w:r w:rsidRPr="003F43FE">
        <w:t xml:space="preserve">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</w:p>
    <w:p w14:paraId="24467177" w14:textId="28419F5D" w:rsidR="003F43FE" w:rsidRPr="003F43FE" w:rsidRDefault="003F43FE" w:rsidP="000F274D">
      <w:pPr>
        <w:spacing w:after="240"/>
        <w:jc w:val="both"/>
      </w:pPr>
      <w:r w:rsidRPr="003F43FE">
        <w:t xml:space="preserve">If the vulnerability is unreproducible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CC91A7B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with be generated.</w:t>
      </w:r>
    </w:p>
    <w:p w14:paraId="14D98188" w14:textId="58840C93" w:rsidR="003F43FE" w:rsidRPr="003F43FE" w:rsidRDefault="003F43FE" w:rsidP="000F274D">
      <w:pPr>
        <w:spacing w:after="240"/>
        <w:jc w:val="both"/>
      </w:pPr>
      <w:r w:rsidRPr="003F43FE">
        <w:t xml:space="preserve">If the threat is determined to be controlled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8D6C069" w14:textId="01075D80" w:rsidR="000F274D" w:rsidRDefault="000F274D" w:rsidP="000F274D">
      <w:pPr>
        <w:spacing w:after="240"/>
        <w:jc w:val="both"/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C40B1C" w:rsidRPr="00C40B1C">
        <w:rPr>
          <w:b/>
          <w:bCs/>
        </w:rPr>
        <w:t>SCAP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C40B1C">
        <w:t>is the preferred encoding for these reports.</w:t>
      </w:r>
    </w:p>
    <w:p w14:paraId="61A079DF" w14:textId="191E0DB5" w:rsidR="000F274D" w:rsidRDefault="000F274D" w:rsidP="0045028B">
      <w:pPr>
        <w:spacing w:after="240"/>
      </w:pPr>
      <w:r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lastRenderedPageBreak/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54D36E71">
            <wp:extent cx="4150998" cy="4230672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98" cy="423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036E1F3A" w14:textId="69E22CC3" w:rsid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  <w:r w:rsidR="0006778A">
        <w:t xml:space="preserve"> </w:t>
      </w: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24DC1C2B" w14:textId="48FBBC28" w:rsidR="0006778A" w:rsidRPr="000F274D" w:rsidRDefault="0006778A" w:rsidP="000F274D">
      <w:pPr>
        <w:spacing w:after="240"/>
        <w:jc w:val="both"/>
      </w:pPr>
      <w:r>
        <w:t xml:space="preserve">If it is determined that the threat is not covered by established requirements, an </w:t>
      </w:r>
      <w:r w:rsidRPr="0006778A">
        <w:rPr>
          <w:b/>
          <w:bCs/>
        </w:rPr>
        <w:t>Unspecified Requirement</w:t>
      </w:r>
      <w:r>
        <w:t xml:space="preserve"> notification will be generated. This will be taken up as input to the by either the </w:t>
      </w:r>
      <w:r w:rsidRPr="0006778A">
        <w:rPr>
          <w:b/>
          <w:bCs/>
        </w:rPr>
        <w:t>Design Showing Security Consideration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3]</w:t>
      </w:r>
      <w:r>
        <w:t xml:space="preserve"> (requirement exists) or </w:t>
      </w:r>
      <w:r w:rsidRPr="0006778A">
        <w:rPr>
          <w:b/>
          <w:bCs/>
        </w:rPr>
        <w:t>Product-level Security Requirement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4]</w:t>
      </w:r>
      <w:r>
        <w:t xml:space="preserve"> (requirement does not exist) process.</w:t>
      </w:r>
    </w:p>
    <w:p w14:paraId="1FEFF30D" w14:textId="26F69F6E" w:rsidR="006E5139" w:rsidRDefault="000F274D" w:rsidP="000F274D">
      <w:pPr>
        <w:jc w:val="both"/>
      </w:pPr>
      <w:r w:rsidRPr="000F274D">
        <w:rPr>
          <w:b/>
          <w:bCs/>
          <w:color w:val="0070C0"/>
        </w:rPr>
        <w:lastRenderedPageBreak/>
        <w:t>Note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69A8DB7A" w14:textId="77777777" w:rsidR="0006778A" w:rsidRDefault="0006778A">
      <w:pPr>
        <w:rPr>
          <w:sz w:val="32"/>
          <w:szCs w:val="32"/>
        </w:rPr>
      </w:pPr>
      <w:r>
        <w:br w:type="page"/>
      </w:r>
    </w:p>
    <w:p w14:paraId="7BA1BC00" w14:textId="43B09DF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3DF6FB9">
            <wp:extent cx="4442870" cy="427384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70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AE67610" w14:textId="2F47772B" w:rsidR="001D6395" w:rsidRPr="00404A07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</w:p>
    <w:p w14:paraId="764C4CEE" w14:textId="77777777" w:rsidR="001D6395" w:rsidRDefault="001D6395" w:rsidP="001D6395">
      <w:pPr>
        <w:spacing w:after="240"/>
        <w:jc w:val="both"/>
      </w:pPr>
      <w:r>
        <w:t>A</w:t>
      </w:r>
      <w:r w:rsidRPr="00404A07">
        <w:t xml:space="preserve"> </w:t>
      </w:r>
      <w:r>
        <w:rPr>
          <w:b/>
          <w:bCs/>
        </w:rPr>
        <w:t>Threat Cross-reference Report</w:t>
      </w:r>
      <w:r>
        <w:t xml:space="preserve"> will be generated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1CE640EB" w14:textId="19784D6A" w:rsidR="006E5139" w:rsidRDefault="003F43FE" w:rsidP="006E5139">
      <w:pPr>
        <w:pStyle w:val="Heading2"/>
      </w:pPr>
      <w:r>
        <w:lastRenderedPageBreak/>
        <w:t>Threat Remediation</w:t>
      </w:r>
    </w:p>
    <w:p w14:paraId="48553F87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547211CD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680E022" w:rsidR="006E5139" w:rsidRDefault="00ED3F69" w:rsidP="00497752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6E5139" w14:paraId="5010B2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D8AB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Development Team</w:t>
            </w:r>
          </w:p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52FA61C">
            <wp:extent cx="5106273" cy="443769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273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17E64844" w14:textId="5F8444CA" w:rsidR="00ED3F69" w:rsidRPr="00ED3F69" w:rsidRDefault="00ED3F69" w:rsidP="008468B8">
      <w:pPr>
        <w:spacing w:after="240"/>
        <w:jc w:val="both"/>
      </w:pPr>
      <w:r w:rsidRPr="00ED3F69">
        <w:t xml:space="preserve">The </w:t>
      </w:r>
      <w:r w:rsidR="008468B8">
        <w:t>D</w:t>
      </w:r>
      <w:r w:rsidRPr="00ED3F69">
        <w:t xml:space="preserve">evelopment </w:t>
      </w:r>
      <w:r w:rsidR="008468B8">
        <w:t>T</w:t>
      </w:r>
      <w:r w:rsidRPr="00ED3F69">
        <w:t xml:space="preserve">eam triages the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 The Development SME attempts to remediate the threat</w:t>
      </w:r>
      <w:r w:rsidR="008468B8">
        <w:t xml:space="preserve"> and a </w:t>
      </w:r>
      <w:r w:rsidRPr="00ED3F69">
        <w:t>remediation report will be generated</w:t>
      </w:r>
      <w:r>
        <w:t>.</w:t>
      </w:r>
    </w:p>
    <w:p w14:paraId="5AA58AAE" w14:textId="7F3BDBFD" w:rsidR="00ED3F69" w:rsidRPr="00ED3F69" w:rsidRDefault="00ED3F69" w:rsidP="00ED3F69">
      <w:pPr>
        <w:spacing w:after="240"/>
        <w:jc w:val="both"/>
      </w:pP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</w:p>
    <w:p w14:paraId="530D3B47" w14:textId="5B6105BF" w:rsidR="006E5139" w:rsidRDefault="00ED3F69" w:rsidP="006E5139">
      <w:pPr>
        <w:jc w:val="both"/>
      </w:pPr>
      <w:r w:rsidRPr="00ED3F69">
        <w:t xml:space="preserve">If the threat can be remediated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3F0B3871" w14:textId="77777777" w:rsidR="008468B8" w:rsidRDefault="008468B8">
      <w:pPr>
        <w:rPr>
          <w:sz w:val="32"/>
          <w:szCs w:val="32"/>
        </w:rPr>
      </w:pPr>
      <w:r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5340CECB">
            <wp:extent cx="3337714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4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6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17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18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19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0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414445EB" w:rsidR="00957B12" w:rsidRPr="00D07799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33B2A99" w14:textId="01376B4F" w:rsidR="00D07799" w:rsidRPr="00D07799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Design Showing Security Considerations</w:t>
      </w:r>
      <w:r>
        <w:rPr>
          <w:b/>
        </w:rPr>
        <w:t xml:space="preserve">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61C5DDC" w14:textId="582E4E38" w:rsidR="00D07799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Product-level Security Requirements</w:t>
      </w:r>
      <w:r>
        <w:rPr>
          <w:b/>
        </w:rPr>
        <w:t xml:space="preserve">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fullPage"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309FA"/>
    <w:rsid w:val="0006778A"/>
    <w:rsid w:val="000F274D"/>
    <w:rsid w:val="00113A27"/>
    <w:rsid w:val="001D6395"/>
    <w:rsid w:val="002056F3"/>
    <w:rsid w:val="00240796"/>
    <w:rsid w:val="002A1547"/>
    <w:rsid w:val="00380798"/>
    <w:rsid w:val="003914F1"/>
    <w:rsid w:val="003F43FE"/>
    <w:rsid w:val="00404A07"/>
    <w:rsid w:val="0045028B"/>
    <w:rsid w:val="004759AC"/>
    <w:rsid w:val="004A2A00"/>
    <w:rsid w:val="0055719B"/>
    <w:rsid w:val="0059259A"/>
    <w:rsid w:val="005C6033"/>
    <w:rsid w:val="005E618A"/>
    <w:rsid w:val="005F3AD8"/>
    <w:rsid w:val="00672728"/>
    <w:rsid w:val="00682178"/>
    <w:rsid w:val="006A0FA9"/>
    <w:rsid w:val="006D206B"/>
    <w:rsid w:val="006E5139"/>
    <w:rsid w:val="006E6C06"/>
    <w:rsid w:val="0075118D"/>
    <w:rsid w:val="00787340"/>
    <w:rsid w:val="007E6AED"/>
    <w:rsid w:val="00831E46"/>
    <w:rsid w:val="008468B8"/>
    <w:rsid w:val="008B24C9"/>
    <w:rsid w:val="008B458C"/>
    <w:rsid w:val="008C5FE5"/>
    <w:rsid w:val="009301F0"/>
    <w:rsid w:val="009331E6"/>
    <w:rsid w:val="00955FE2"/>
    <w:rsid w:val="00957B12"/>
    <w:rsid w:val="00960692"/>
    <w:rsid w:val="00A71957"/>
    <w:rsid w:val="00B10871"/>
    <w:rsid w:val="00B56A47"/>
    <w:rsid w:val="00B674CD"/>
    <w:rsid w:val="00BD01DA"/>
    <w:rsid w:val="00BD26D0"/>
    <w:rsid w:val="00C40B1C"/>
    <w:rsid w:val="00C53EC0"/>
    <w:rsid w:val="00C72B28"/>
    <w:rsid w:val="00C9141C"/>
    <w:rsid w:val="00CA3857"/>
    <w:rsid w:val="00D07799"/>
    <w:rsid w:val="00E40DD9"/>
    <w:rsid w:val="00ED3F69"/>
    <w:rsid w:val="00EF5442"/>
    <w:rsid w:val="00F244E6"/>
    <w:rsid w:val="00F315EE"/>
    <w:rsid w:val="00F51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www.cisecurity.org/isac/report-an-incident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www.sans.org/reading-room/whitepapers/incident/incident-handlers-handbook-33901" TargetMode="External"/><Relationship Id="rId2" Type="http://schemas.openxmlformats.org/officeDocument/2006/relationships/styles" Target="styles.xml"/><Relationship Id="rId16" Type="http://schemas.openxmlformats.org/officeDocument/2006/relationships/hyperlink" Target="https://nvlpubs.nist.gov/nistpubs/SpecialPublications/NIST.SP.800-61r2.pdf" TargetMode="External"/><Relationship Id="rId20" Type="http://schemas.openxmlformats.org/officeDocument/2006/relationships/hyperlink" Target="https://nvlpubs.nist.gov/nistpubs/SpecialPublications/NIST.SP.800-126r3.pdf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reativecommons.org/licenses/by/4.0/legalcode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cve.mitre.org/cve/request_id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6</Pages>
  <Words>872</Words>
  <Characters>7276</Characters>
  <Application>Microsoft Office Word</Application>
  <DocSecurity>0</DocSecurity>
  <Lines>202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19</cp:revision>
  <dcterms:created xsi:type="dcterms:W3CDTF">2021-06-24T13:41:00Z</dcterms:created>
  <dcterms:modified xsi:type="dcterms:W3CDTF">2021-12-13T18:00:00Z</dcterms:modified>
</cp:coreProperties>
</file>